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91ADB" w14:textId="2A25D01E" w:rsidR="00403A96" w:rsidRPr="005A2FF3" w:rsidRDefault="00D954DF" w:rsidP="00D67771">
      <w:pPr>
        <w:pStyle w:val="Heading1"/>
        <w:spacing w:before="0" w:after="120"/>
      </w:pPr>
      <w:r w:rsidRPr="005A2FF3">
        <w:t>Starter Activit</w:t>
      </w:r>
      <w:r w:rsidR="00F91DF6" w:rsidRPr="005A2FF3">
        <w:t>y One</w:t>
      </w:r>
    </w:p>
    <w:p w14:paraId="3CF08397" w14:textId="2D4B95AA" w:rsidR="00517EC0" w:rsidRDefault="00B5761E" w:rsidP="00D954DF">
      <w:r w:rsidRPr="00B5761E">
        <w:rPr>
          <w:b/>
          <w:bCs/>
        </w:rPr>
        <w:t xml:space="preserve">Read </w:t>
      </w:r>
      <w:r>
        <w:t>each statement carefully and record the chronological order that you think each event occurred in.</w:t>
      </w:r>
    </w:p>
    <w:tbl>
      <w:tblPr>
        <w:tblStyle w:val="TableGrid"/>
        <w:tblW w:w="10201" w:type="dxa"/>
        <w:tblLayout w:type="fixed"/>
        <w:tblLook w:val="04A0" w:firstRow="1" w:lastRow="0" w:firstColumn="1" w:lastColumn="0" w:noHBand="0" w:noVBand="1"/>
      </w:tblPr>
      <w:tblGrid>
        <w:gridCol w:w="704"/>
        <w:gridCol w:w="9497"/>
      </w:tblGrid>
      <w:tr w:rsidR="00B5761E" w:rsidRPr="00F11DE0" w14:paraId="370026F7" w14:textId="77777777" w:rsidTr="00B5761E">
        <w:trPr>
          <w:trHeight w:val="7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8BCB8" w14:textId="77777777" w:rsidR="00B5761E" w:rsidRDefault="00B5761E" w:rsidP="00AF303D">
            <w:pPr>
              <w:spacing w:line="264" w:lineRule="auto"/>
              <w:rPr>
                <w:rFonts w:eastAsia="Times New Roman" w:cs="Arial"/>
                <w:szCs w:val="20"/>
                <w:lang w:eastAsia="en-AU"/>
              </w:rPr>
            </w:pPr>
          </w:p>
        </w:tc>
        <w:tc>
          <w:tcPr>
            <w:tcW w:w="9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FC833" w14:textId="41A98C50" w:rsidR="00B5761E" w:rsidRPr="00F11DE0" w:rsidRDefault="00B5761E" w:rsidP="00AF303D">
            <w:pPr>
              <w:spacing w:before="120" w:after="120" w:line="264" w:lineRule="auto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Oliver Triggs, a Melbourne grocer, founded Meadow Lea</w:t>
            </w:r>
            <w:r w:rsidRPr="00F11DE0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.</w:t>
            </w:r>
          </w:p>
        </w:tc>
      </w:tr>
      <w:tr w:rsidR="00B5761E" w:rsidRPr="00F11DE0" w14:paraId="099B61CF" w14:textId="77777777" w:rsidTr="00B5761E">
        <w:trPr>
          <w:trHeight w:val="204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EBEEC" w14:textId="77777777" w:rsidR="00B5761E" w:rsidRPr="00F11DE0" w:rsidRDefault="00B5761E" w:rsidP="00AF303D">
            <w:pPr>
              <w:spacing w:line="264" w:lineRule="auto"/>
              <w:rPr>
                <w:rFonts w:eastAsia="Times New Roman" w:cs="Arial"/>
                <w:szCs w:val="20"/>
                <w:lang w:eastAsia="en-AU"/>
              </w:rPr>
            </w:pPr>
          </w:p>
        </w:tc>
        <w:tc>
          <w:tcPr>
            <w:tcW w:w="9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3B4CA" w14:textId="52ECA8A6" w:rsidR="00B5761E" w:rsidRPr="00F11DE0" w:rsidRDefault="00B5761E" w:rsidP="00AF303D">
            <w:pPr>
              <w:spacing w:before="120" w:after="120" w:line="264" w:lineRule="auto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F11DE0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Australia's first takeaway sushi rolls appeared.</w:t>
            </w:r>
          </w:p>
        </w:tc>
      </w:tr>
      <w:tr w:rsidR="00B5761E" w:rsidRPr="00F11DE0" w14:paraId="16AA2E65" w14:textId="77777777" w:rsidTr="00B5761E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783A1" w14:textId="77777777" w:rsidR="00B5761E" w:rsidRPr="00F11DE0" w:rsidRDefault="00B5761E" w:rsidP="00AF303D">
            <w:pPr>
              <w:spacing w:line="264" w:lineRule="auto"/>
              <w:rPr>
                <w:rFonts w:eastAsia="Times New Roman" w:cs="Arial"/>
                <w:color w:val="000000"/>
                <w:szCs w:val="20"/>
                <w:lang w:eastAsia="en-AU"/>
              </w:rPr>
            </w:pPr>
          </w:p>
        </w:tc>
        <w:tc>
          <w:tcPr>
            <w:tcW w:w="9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03ED0F" w14:textId="3CBF3CAD" w:rsidR="00B5761E" w:rsidRPr="00F11DE0" w:rsidRDefault="00B5761E" w:rsidP="00AF303D">
            <w:pPr>
              <w:spacing w:before="120" w:after="120" w:line="264" w:lineRule="auto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F11DE0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he first commercial cheese factory was established in Tasmania.</w:t>
            </w:r>
          </w:p>
        </w:tc>
      </w:tr>
      <w:tr w:rsidR="00B5761E" w:rsidRPr="00F11DE0" w14:paraId="597F28A9" w14:textId="77777777" w:rsidTr="00B5761E">
        <w:trPr>
          <w:trHeight w:val="7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98509" w14:textId="77777777" w:rsidR="00B5761E" w:rsidRPr="00F11DE0" w:rsidRDefault="00B5761E" w:rsidP="00AF303D">
            <w:pPr>
              <w:spacing w:line="264" w:lineRule="auto"/>
              <w:rPr>
                <w:rFonts w:eastAsia="Times New Roman" w:cs="Arial"/>
                <w:color w:val="000000"/>
                <w:szCs w:val="20"/>
                <w:lang w:eastAsia="en-AU"/>
              </w:rPr>
            </w:pPr>
          </w:p>
        </w:tc>
        <w:tc>
          <w:tcPr>
            <w:tcW w:w="9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29948" w14:textId="5CD1759A" w:rsidR="00B5761E" w:rsidRPr="00F11DE0" w:rsidRDefault="00B5761E" w:rsidP="00AF303D">
            <w:pPr>
              <w:spacing w:before="120" w:after="120" w:line="264" w:lineRule="auto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F11DE0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Ridley stripper harvester was invented.</w:t>
            </w:r>
          </w:p>
        </w:tc>
      </w:tr>
      <w:tr w:rsidR="00B5761E" w:rsidRPr="00F11DE0" w14:paraId="211763ED" w14:textId="77777777" w:rsidTr="00B5761E">
        <w:trPr>
          <w:trHeight w:val="97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EC737" w14:textId="77777777" w:rsidR="00B5761E" w:rsidRPr="00F11DE0" w:rsidRDefault="00B5761E" w:rsidP="00AF303D">
            <w:pPr>
              <w:spacing w:line="264" w:lineRule="auto"/>
              <w:rPr>
                <w:rFonts w:eastAsia="Times New Roman" w:cs="Arial"/>
                <w:szCs w:val="20"/>
                <w:lang w:eastAsia="en-AU"/>
              </w:rPr>
            </w:pPr>
          </w:p>
        </w:tc>
        <w:tc>
          <w:tcPr>
            <w:tcW w:w="9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7BC80" w14:textId="1E91A049" w:rsidR="00B5761E" w:rsidRPr="00F11DE0" w:rsidRDefault="00B5761E" w:rsidP="00AF303D">
            <w:pPr>
              <w:spacing w:before="120" w:after="120" w:line="264" w:lineRule="auto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F11DE0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The Heart Foundation introduced the Tick Program.</w:t>
            </w:r>
          </w:p>
        </w:tc>
      </w:tr>
      <w:tr w:rsidR="00B5761E" w:rsidRPr="00F11DE0" w14:paraId="4BAA77AE" w14:textId="77777777" w:rsidTr="00B5761E">
        <w:trPr>
          <w:trHeight w:val="2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217C0" w14:textId="77777777" w:rsidR="00B5761E" w:rsidRPr="00F11DE0" w:rsidRDefault="00B5761E" w:rsidP="00AF303D">
            <w:pPr>
              <w:spacing w:line="264" w:lineRule="auto"/>
              <w:rPr>
                <w:rFonts w:eastAsia="Times New Roman" w:cs="Arial"/>
                <w:szCs w:val="20"/>
                <w:lang w:eastAsia="en-AU"/>
              </w:rPr>
            </w:pPr>
          </w:p>
        </w:tc>
        <w:tc>
          <w:tcPr>
            <w:tcW w:w="9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26D5D" w14:textId="0F04C04E" w:rsidR="00B5761E" w:rsidRPr="00F11DE0" w:rsidRDefault="00B5761E" w:rsidP="00AF303D">
            <w:pPr>
              <w:spacing w:before="120" w:after="120" w:line="264" w:lineRule="auto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F11DE0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The first KFC outlet in Sydney was established.</w:t>
            </w:r>
          </w:p>
        </w:tc>
      </w:tr>
      <w:tr w:rsidR="00B5761E" w:rsidRPr="00F11DE0" w14:paraId="4A1657C6" w14:textId="77777777" w:rsidTr="00B5761E">
        <w:trPr>
          <w:trHeight w:val="24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AA2CB" w14:textId="77777777" w:rsidR="00B5761E" w:rsidRDefault="00B5761E" w:rsidP="00AF303D">
            <w:pPr>
              <w:spacing w:line="264" w:lineRule="auto"/>
              <w:rPr>
                <w:rFonts w:eastAsia="Times New Roman" w:cs="Arial"/>
                <w:szCs w:val="20"/>
                <w:lang w:eastAsia="en-AU"/>
              </w:rPr>
            </w:pPr>
          </w:p>
        </w:tc>
        <w:tc>
          <w:tcPr>
            <w:tcW w:w="9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E2174" w14:textId="1C65E90F" w:rsidR="00B5761E" w:rsidRPr="00F11DE0" w:rsidRDefault="00B5761E" w:rsidP="00AF303D">
            <w:pPr>
              <w:spacing w:before="120" w:after="120" w:line="264" w:lineRule="auto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Sliced</w:t>
            </w:r>
            <w:r w:rsidRPr="00F11DE0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 bread was introduced in Australia.</w:t>
            </w:r>
          </w:p>
        </w:tc>
      </w:tr>
      <w:tr w:rsidR="00B5761E" w:rsidRPr="00F11DE0" w14:paraId="5EA99A02" w14:textId="77777777" w:rsidTr="00B5761E">
        <w:trPr>
          <w:trHeight w:val="7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4C91B" w14:textId="77777777" w:rsidR="00B5761E" w:rsidRDefault="00B5761E" w:rsidP="00AF303D">
            <w:pPr>
              <w:spacing w:line="264" w:lineRule="auto"/>
              <w:rPr>
                <w:rFonts w:cs="Arial"/>
                <w:szCs w:val="20"/>
              </w:rPr>
            </w:pPr>
          </w:p>
        </w:tc>
        <w:tc>
          <w:tcPr>
            <w:tcW w:w="9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231B4" w14:textId="0933FE05" w:rsidR="00B5761E" w:rsidRPr="00F11DE0" w:rsidRDefault="00B5761E" w:rsidP="00AF303D">
            <w:pPr>
              <w:spacing w:before="120" w:after="120" w:line="264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A chemist invented vegemite</w:t>
            </w:r>
            <w:r w:rsidRPr="00F11DE0">
              <w:rPr>
                <w:rFonts w:ascii="Arial" w:hAnsi="Arial" w:cs="Arial"/>
                <w:sz w:val="20"/>
                <w:szCs w:val="20"/>
              </w:rPr>
              <w:t xml:space="preserve"> to rival Marmite, a similar British food product.</w:t>
            </w:r>
          </w:p>
        </w:tc>
      </w:tr>
      <w:tr w:rsidR="00B5761E" w:rsidRPr="00F11DE0" w14:paraId="567F9546" w14:textId="77777777" w:rsidTr="00B5761E">
        <w:trPr>
          <w:trHeight w:val="7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4AEB2" w14:textId="77777777" w:rsidR="00B5761E" w:rsidRPr="00F11DE0" w:rsidRDefault="00B5761E" w:rsidP="00AF303D">
            <w:pPr>
              <w:spacing w:line="264" w:lineRule="auto"/>
              <w:rPr>
                <w:rFonts w:eastAsia="Times New Roman" w:cs="Arial"/>
                <w:color w:val="000000"/>
                <w:szCs w:val="20"/>
                <w:lang w:eastAsia="en-AU"/>
              </w:rPr>
            </w:pPr>
          </w:p>
        </w:tc>
        <w:tc>
          <w:tcPr>
            <w:tcW w:w="9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633D7" w14:textId="0EC3C8A2" w:rsidR="00B5761E" w:rsidRPr="00F11DE0" w:rsidRDefault="00B5761E" w:rsidP="00AF303D">
            <w:pPr>
              <w:spacing w:before="120" w:after="120" w:line="264" w:lineRule="auto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F11DE0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Australia introduced the first food laws.</w:t>
            </w:r>
          </w:p>
        </w:tc>
      </w:tr>
      <w:tr w:rsidR="00B5761E" w:rsidRPr="00F11DE0" w14:paraId="2F02083E" w14:textId="77777777" w:rsidTr="00B5761E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E44CA" w14:textId="77777777" w:rsidR="00B5761E" w:rsidRPr="00F11DE0" w:rsidRDefault="00B5761E" w:rsidP="00AF303D">
            <w:pPr>
              <w:spacing w:line="264" w:lineRule="auto"/>
              <w:rPr>
                <w:rFonts w:eastAsia="Times New Roman" w:cs="Arial"/>
                <w:szCs w:val="20"/>
                <w:lang w:eastAsia="en-AU"/>
              </w:rPr>
            </w:pPr>
          </w:p>
        </w:tc>
        <w:tc>
          <w:tcPr>
            <w:tcW w:w="9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E73EB" w14:textId="50DE8CD9" w:rsidR="00B5761E" w:rsidRPr="00F11DE0" w:rsidRDefault="00B5761E" w:rsidP="00AF303D">
            <w:pPr>
              <w:spacing w:before="120" w:after="120" w:line="264" w:lineRule="auto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F11DE0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The Four'n</w:t>
            </w:r>
            <w:r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 </w:t>
            </w:r>
            <w:r w:rsidRPr="00F11DE0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Twenty pie company in Bendigo produced about 50 pies per day.</w:t>
            </w:r>
          </w:p>
        </w:tc>
      </w:tr>
      <w:tr w:rsidR="00B5761E" w:rsidRPr="00F11DE0" w14:paraId="17805131" w14:textId="77777777" w:rsidTr="00B5761E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77129" w14:textId="77777777" w:rsidR="00B5761E" w:rsidRPr="00F11DE0" w:rsidRDefault="00B5761E" w:rsidP="00AF303D">
            <w:pPr>
              <w:spacing w:line="264" w:lineRule="auto"/>
              <w:rPr>
                <w:rFonts w:eastAsia="Times New Roman" w:cs="Arial"/>
                <w:szCs w:val="20"/>
                <w:lang w:eastAsia="en-AU"/>
              </w:rPr>
            </w:pPr>
          </w:p>
        </w:tc>
        <w:tc>
          <w:tcPr>
            <w:tcW w:w="9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02EE63" w14:textId="7831B8B2" w:rsidR="00B5761E" w:rsidRPr="00F11DE0" w:rsidRDefault="00B5761E" w:rsidP="00AF303D">
            <w:pPr>
              <w:spacing w:before="120" w:after="120" w:line="264" w:lineRule="auto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F11DE0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George Peacock began canning fruit &amp; jam</w:t>
            </w:r>
            <w:r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; it was later sold and named IXL.</w:t>
            </w:r>
          </w:p>
        </w:tc>
      </w:tr>
      <w:tr w:rsidR="00B5761E" w:rsidRPr="00F11DE0" w14:paraId="0954900E" w14:textId="77777777" w:rsidTr="00B5761E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EFBEF" w14:textId="77777777" w:rsidR="00B5761E" w:rsidRPr="00F11DE0" w:rsidRDefault="00B5761E" w:rsidP="00AF303D">
            <w:pPr>
              <w:spacing w:line="264" w:lineRule="auto"/>
              <w:rPr>
                <w:rFonts w:eastAsia="Times New Roman" w:cs="Arial"/>
                <w:szCs w:val="20"/>
                <w:lang w:eastAsia="en-AU"/>
              </w:rPr>
            </w:pPr>
          </w:p>
        </w:tc>
        <w:tc>
          <w:tcPr>
            <w:tcW w:w="9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776C7" w14:textId="350D0C55" w:rsidR="00B5761E" w:rsidRPr="00F11DE0" w:rsidRDefault="00B5761E" w:rsidP="00AF303D">
            <w:pPr>
              <w:spacing w:before="120" w:after="120" w:line="264" w:lineRule="auto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F11DE0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Nestle reduced the sugar content of its rainbow killer python by half.</w:t>
            </w:r>
          </w:p>
        </w:tc>
      </w:tr>
      <w:tr w:rsidR="00B5761E" w:rsidRPr="00F11DE0" w14:paraId="5448C8EE" w14:textId="77777777" w:rsidTr="00B5761E">
        <w:trPr>
          <w:trHeight w:val="417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FD7E5" w14:textId="77777777" w:rsidR="00B5761E" w:rsidRPr="00F11DE0" w:rsidRDefault="00B5761E" w:rsidP="00AF303D">
            <w:pPr>
              <w:spacing w:line="264" w:lineRule="auto"/>
              <w:rPr>
                <w:rFonts w:eastAsia="Times New Roman" w:cs="Arial"/>
                <w:szCs w:val="20"/>
                <w:lang w:eastAsia="en-AU"/>
              </w:rPr>
            </w:pPr>
          </w:p>
        </w:tc>
        <w:tc>
          <w:tcPr>
            <w:tcW w:w="9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721CF" w14:textId="7E33DE9B" w:rsidR="00B5761E" w:rsidRPr="00F11DE0" w:rsidRDefault="00B5761E" w:rsidP="00AF303D">
            <w:pPr>
              <w:spacing w:before="120" w:after="120" w:line="264" w:lineRule="auto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F11DE0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The first sugar cane mill was opened.</w:t>
            </w:r>
          </w:p>
        </w:tc>
      </w:tr>
      <w:tr w:rsidR="00B5761E" w:rsidRPr="00F11DE0" w14:paraId="52CF389B" w14:textId="77777777" w:rsidTr="00B5761E">
        <w:trPr>
          <w:trHeight w:val="391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7F94F" w14:textId="77777777" w:rsidR="00B5761E" w:rsidRPr="00F11DE0" w:rsidRDefault="00B5761E" w:rsidP="00AF303D">
            <w:pPr>
              <w:spacing w:line="264" w:lineRule="auto"/>
              <w:rPr>
                <w:rFonts w:eastAsia="Times New Roman" w:cs="Arial"/>
                <w:szCs w:val="20"/>
                <w:lang w:eastAsia="en-AU"/>
              </w:rPr>
            </w:pPr>
          </w:p>
        </w:tc>
        <w:tc>
          <w:tcPr>
            <w:tcW w:w="9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13E49" w14:textId="5A3A4222" w:rsidR="00B5761E" w:rsidRPr="00F11DE0" w:rsidRDefault="00B5761E" w:rsidP="00AF303D">
            <w:pPr>
              <w:spacing w:before="120" w:after="120" w:line="264" w:lineRule="auto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F11DE0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The first 'jaw-breaking' muesli bar was released by Uncle Toby's.</w:t>
            </w:r>
          </w:p>
        </w:tc>
      </w:tr>
      <w:tr w:rsidR="00B5761E" w:rsidRPr="00F11DE0" w14:paraId="1C6171C5" w14:textId="77777777" w:rsidTr="00B5761E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E8F37" w14:textId="77777777" w:rsidR="00B5761E" w:rsidRPr="00F11DE0" w:rsidRDefault="00B5761E" w:rsidP="00AF303D">
            <w:pPr>
              <w:spacing w:line="264" w:lineRule="auto"/>
              <w:rPr>
                <w:rFonts w:cs="Arial"/>
                <w:szCs w:val="20"/>
                <w:shd w:val="clear" w:color="auto" w:fill="FFFFFF"/>
              </w:rPr>
            </w:pPr>
          </w:p>
        </w:tc>
        <w:tc>
          <w:tcPr>
            <w:tcW w:w="9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B7416" w14:textId="34F3EED7" w:rsidR="00B5761E" w:rsidRPr="00F11DE0" w:rsidRDefault="00B5761E" w:rsidP="00AF303D">
            <w:pPr>
              <w:spacing w:before="120" w:after="120" w:line="264" w:lineRule="auto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F11DE0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The Chaffey brothers established their </w:t>
            </w:r>
            <w:hyperlink r:id="rId7" w:tgtFrame="_blank" w:history="1">
              <w:r w:rsidRPr="001D2C68">
                <w:rPr>
                  <w:rStyle w:val="Strong"/>
                  <w:rFonts w:ascii="Arial" w:hAnsi="Arial" w:cs="Arial"/>
                  <w:b w:val="0"/>
                  <w:sz w:val="20"/>
                  <w:szCs w:val="20"/>
                  <w:shd w:val="clear" w:color="auto" w:fill="FFFFFF"/>
                </w:rPr>
                <w:t>first irrigation settlement</w:t>
              </w:r>
            </w:hyperlink>
            <w:r w:rsidRPr="00F11DE0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s in Australia.</w:t>
            </w:r>
          </w:p>
        </w:tc>
      </w:tr>
      <w:tr w:rsidR="00B5761E" w:rsidRPr="00F11DE0" w14:paraId="493F3DD6" w14:textId="77777777" w:rsidTr="00B5761E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71347" w14:textId="77777777" w:rsidR="00B5761E" w:rsidRPr="00F11DE0" w:rsidRDefault="00B5761E" w:rsidP="00AF303D">
            <w:pPr>
              <w:spacing w:line="264" w:lineRule="auto"/>
              <w:rPr>
                <w:rFonts w:eastAsia="Times New Roman" w:cs="Arial"/>
                <w:szCs w:val="20"/>
                <w:lang w:eastAsia="en-AU"/>
              </w:rPr>
            </w:pPr>
          </w:p>
        </w:tc>
        <w:tc>
          <w:tcPr>
            <w:tcW w:w="9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65D1E" w14:textId="6868F40A" w:rsidR="00B5761E" w:rsidRPr="00F11DE0" w:rsidRDefault="00B5761E" w:rsidP="00AF303D">
            <w:pPr>
              <w:spacing w:before="120" w:after="120" w:line="264" w:lineRule="auto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F11DE0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The chicken industry began breeding chickens specifically for consumption.</w:t>
            </w:r>
          </w:p>
        </w:tc>
      </w:tr>
      <w:tr w:rsidR="00B5761E" w:rsidRPr="00F11DE0" w14:paraId="5A76B044" w14:textId="77777777" w:rsidTr="00B5761E">
        <w:trPr>
          <w:trHeight w:val="333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5440F" w14:textId="77777777" w:rsidR="00B5761E" w:rsidRPr="00F11DE0" w:rsidRDefault="00B5761E" w:rsidP="00AF303D">
            <w:pPr>
              <w:spacing w:line="264" w:lineRule="auto"/>
              <w:rPr>
                <w:rFonts w:eastAsia="Times New Roman" w:cs="Arial"/>
                <w:szCs w:val="20"/>
                <w:lang w:eastAsia="en-AU"/>
              </w:rPr>
            </w:pPr>
          </w:p>
        </w:tc>
        <w:tc>
          <w:tcPr>
            <w:tcW w:w="9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410D6" w14:textId="165B56FF" w:rsidR="00B5761E" w:rsidRPr="00F11DE0" w:rsidRDefault="00B5761E" w:rsidP="00AF303D">
            <w:pPr>
              <w:spacing w:before="120" w:after="120" w:line="264" w:lineRule="auto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F11DE0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A new rice breed was released that used less water during cultivation.</w:t>
            </w:r>
          </w:p>
        </w:tc>
      </w:tr>
      <w:tr w:rsidR="00B5761E" w:rsidRPr="00F11DE0" w14:paraId="572D605F" w14:textId="77777777" w:rsidTr="00B5761E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9BDDC" w14:textId="77777777" w:rsidR="00B5761E" w:rsidRPr="00F11DE0" w:rsidRDefault="00B5761E" w:rsidP="00AF303D">
            <w:pPr>
              <w:pStyle w:val="Default"/>
              <w:spacing w:before="120" w:after="120" w:line="264" w:lineRule="auto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9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550855" w14:textId="3D9A799B" w:rsidR="00B5761E" w:rsidRPr="00F11DE0" w:rsidRDefault="00B5761E" w:rsidP="00AF303D">
            <w:pPr>
              <w:pStyle w:val="Default"/>
              <w:spacing w:before="120" w:after="120" w:line="264" w:lineRule="auto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F11DE0">
              <w:rPr>
                <w:rFonts w:ascii="Arial" w:hAnsi="Arial" w:cs="Arial"/>
                <w:color w:val="202124"/>
                <w:sz w:val="20"/>
                <w:szCs w:val="20"/>
                <w:shd w:val="clear" w:color="auto" w:fill="FFFFFF"/>
              </w:rPr>
              <w:t>The Victorian Government introduced a ban on lightweight plastic shopping bags.</w:t>
            </w:r>
          </w:p>
        </w:tc>
      </w:tr>
      <w:tr w:rsidR="00B5761E" w:rsidRPr="00F11DE0" w14:paraId="0CFD5DA1" w14:textId="77777777" w:rsidTr="00B5761E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78602" w14:textId="77777777" w:rsidR="00B5761E" w:rsidRPr="00F11DE0" w:rsidRDefault="00B5761E" w:rsidP="00AF303D">
            <w:pPr>
              <w:spacing w:line="264" w:lineRule="auto"/>
              <w:rPr>
                <w:rFonts w:eastAsia="Times New Roman" w:cs="Arial"/>
                <w:szCs w:val="20"/>
                <w:lang w:eastAsia="en-AU"/>
              </w:rPr>
            </w:pPr>
          </w:p>
        </w:tc>
        <w:tc>
          <w:tcPr>
            <w:tcW w:w="9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6FEE6" w14:textId="055587CD" w:rsidR="00B5761E" w:rsidRPr="00F11DE0" w:rsidRDefault="00B5761E" w:rsidP="00AF303D">
            <w:pPr>
              <w:spacing w:before="120" w:after="120" w:line="264" w:lineRule="auto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F11DE0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Sanitarium's first baker made the first batch of ready-to-eat cereal, Granola.</w:t>
            </w:r>
          </w:p>
        </w:tc>
      </w:tr>
      <w:tr w:rsidR="00B5761E" w:rsidRPr="00F11DE0" w14:paraId="11002978" w14:textId="77777777" w:rsidTr="00B5761E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87CB1" w14:textId="77777777" w:rsidR="00B5761E" w:rsidRPr="00F11DE0" w:rsidRDefault="00B5761E" w:rsidP="00AF303D">
            <w:pPr>
              <w:spacing w:line="264" w:lineRule="auto"/>
              <w:rPr>
                <w:rFonts w:eastAsia="Times New Roman" w:cs="Arial"/>
                <w:szCs w:val="20"/>
                <w:lang w:eastAsia="en-AU"/>
              </w:rPr>
            </w:pPr>
          </w:p>
        </w:tc>
        <w:tc>
          <w:tcPr>
            <w:tcW w:w="9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D9313" w14:textId="7BECDFF4" w:rsidR="00B5761E" w:rsidRPr="00F11DE0" w:rsidRDefault="00B5761E" w:rsidP="00AF303D">
            <w:pPr>
              <w:spacing w:before="120" w:after="120" w:line="264" w:lineRule="auto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F11DE0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The first McDonalds was opened in Sydney.</w:t>
            </w:r>
          </w:p>
        </w:tc>
      </w:tr>
      <w:tr w:rsidR="00B5761E" w:rsidRPr="00F11DE0" w14:paraId="14A7E4C7" w14:textId="77777777" w:rsidTr="00B5761E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708FF" w14:textId="77777777" w:rsidR="00B5761E" w:rsidRPr="00F11DE0" w:rsidRDefault="00B5761E" w:rsidP="00AF303D">
            <w:pPr>
              <w:spacing w:line="264" w:lineRule="auto"/>
              <w:rPr>
                <w:rFonts w:eastAsia="Times New Roman" w:cs="Arial"/>
                <w:szCs w:val="20"/>
                <w:lang w:eastAsia="en-AU"/>
              </w:rPr>
            </w:pPr>
          </w:p>
        </w:tc>
        <w:tc>
          <w:tcPr>
            <w:tcW w:w="9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3A899" w14:textId="62B45F40" w:rsidR="00B5761E" w:rsidRPr="00F11DE0" w:rsidRDefault="00B5761E" w:rsidP="00AF303D">
            <w:pPr>
              <w:spacing w:before="120" w:after="120" w:line="264" w:lineRule="auto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F11DE0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The first large</w:t>
            </w:r>
            <w:r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-</w:t>
            </w:r>
            <w:r w:rsidRPr="00F11DE0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scale pie maker, Sargents, began in Sydney.</w:t>
            </w:r>
          </w:p>
        </w:tc>
      </w:tr>
      <w:tr w:rsidR="00B5761E" w:rsidRPr="00F11DE0" w14:paraId="13B10783" w14:textId="77777777" w:rsidTr="00B5761E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5956D" w14:textId="77777777" w:rsidR="00B5761E" w:rsidRPr="001D2C68" w:rsidRDefault="00B5761E" w:rsidP="00AF303D">
            <w:pPr>
              <w:spacing w:line="264" w:lineRule="auto"/>
              <w:rPr>
                <w:rFonts w:cs="Arial"/>
                <w:szCs w:val="20"/>
                <w:shd w:val="clear" w:color="auto" w:fill="FFFFFF"/>
              </w:rPr>
            </w:pPr>
          </w:p>
        </w:tc>
        <w:tc>
          <w:tcPr>
            <w:tcW w:w="9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06F0D" w14:textId="54E0E3F2" w:rsidR="00B5761E" w:rsidRPr="00F11DE0" w:rsidRDefault="00B5761E" w:rsidP="00AF303D">
            <w:pPr>
              <w:spacing w:before="120" w:after="120" w:line="264" w:lineRule="auto"/>
              <w:rPr>
                <w:rFonts w:ascii="Arial" w:hAnsi="Arial" w:cs="Arial"/>
                <w:color w:val="0A1633"/>
                <w:sz w:val="20"/>
                <w:szCs w:val="20"/>
                <w:shd w:val="clear" w:color="auto" w:fill="FFFFFF"/>
              </w:rPr>
            </w:pPr>
            <w:r w:rsidRPr="001D2C68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The Australian Certified Organic Trademark was established.</w:t>
            </w:r>
          </w:p>
        </w:tc>
      </w:tr>
      <w:tr w:rsidR="00B5761E" w:rsidRPr="00F11DE0" w14:paraId="2658DE09" w14:textId="77777777" w:rsidTr="00B5761E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18E6D" w14:textId="77777777" w:rsidR="00B5761E" w:rsidRPr="00F11DE0" w:rsidRDefault="00B5761E" w:rsidP="00AF303D">
            <w:pPr>
              <w:spacing w:line="264" w:lineRule="auto"/>
              <w:rPr>
                <w:rFonts w:cs="Arial"/>
                <w:color w:val="0A1633"/>
                <w:szCs w:val="20"/>
                <w:shd w:val="clear" w:color="auto" w:fill="FFFFFF"/>
              </w:rPr>
            </w:pPr>
          </w:p>
        </w:tc>
        <w:tc>
          <w:tcPr>
            <w:tcW w:w="9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79F280" w14:textId="4F92609F" w:rsidR="00B5761E" w:rsidRPr="00F11DE0" w:rsidRDefault="00B5761E" w:rsidP="00AF303D">
            <w:pPr>
              <w:spacing w:before="120" w:after="120" w:line="264" w:lineRule="auto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F11DE0">
              <w:rPr>
                <w:rFonts w:ascii="Arial" w:hAnsi="Arial" w:cs="Arial"/>
                <w:color w:val="0A1633"/>
                <w:sz w:val="20"/>
                <w:szCs w:val="20"/>
                <w:shd w:val="clear" w:color="auto" w:fill="FFFFFF"/>
              </w:rPr>
              <w:t>Minties were created with the phrase</w:t>
            </w:r>
            <w:r>
              <w:rPr>
                <w:rFonts w:ascii="Arial" w:hAnsi="Arial" w:cs="Arial"/>
                <w:color w:val="0A1633"/>
                <w:sz w:val="20"/>
                <w:szCs w:val="20"/>
                <w:shd w:val="clear" w:color="auto" w:fill="FFFFFF"/>
              </w:rPr>
              <w:t>,</w:t>
            </w:r>
            <w:r w:rsidRPr="00F11DE0">
              <w:rPr>
                <w:rFonts w:ascii="Arial" w:hAnsi="Arial" w:cs="Arial"/>
                <w:color w:val="0A1633"/>
                <w:sz w:val="20"/>
                <w:szCs w:val="20"/>
                <w:shd w:val="clear" w:color="auto" w:fill="FFFFFF"/>
              </w:rPr>
              <w:t xml:space="preserve"> 'It's moments like these you need Minties'.</w:t>
            </w:r>
          </w:p>
        </w:tc>
      </w:tr>
      <w:tr w:rsidR="00B5761E" w:rsidRPr="00F11DE0" w14:paraId="61F3F5D0" w14:textId="77777777" w:rsidTr="00B5761E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3F997" w14:textId="77777777" w:rsidR="00B5761E" w:rsidRPr="00F11DE0" w:rsidRDefault="00B5761E" w:rsidP="00AF303D">
            <w:pPr>
              <w:pStyle w:val="Default"/>
              <w:spacing w:before="120" w:after="120" w:line="264" w:lineRule="auto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9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4AC853" w14:textId="0F2B1C21" w:rsidR="00B5761E" w:rsidRPr="00F11DE0" w:rsidRDefault="00B5761E" w:rsidP="00AF303D">
            <w:pPr>
              <w:pStyle w:val="Default"/>
              <w:spacing w:before="120" w:after="120" w:line="264" w:lineRule="auto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F11DE0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Peter's ice</w:t>
            </w:r>
            <w:r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 </w:t>
            </w:r>
            <w:r w:rsidRPr="00F11DE0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cream factory was opened in Melbourne.</w:t>
            </w:r>
          </w:p>
        </w:tc>
      </w:tr>
      <w:tr w:rsidR="00B5761E" w:rsidRPr="00F11DE0" w14:paraId="528F2BBA" w14:textId="77777777" w:rsidTr="00B5761E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B207C" w14:textId="77777777" w:rsidR="00B5761E" w:rsidRPr="00F11DE0" w:rsidRDefault="00B5761E" w:rsidP="00AF303D">
            <w:pPr>
              <w:spacing w:line="264" w:lineRule="auto"/>
              <w:rPr>
                <w:rFonts w:eastAsia="Times New Roman" w:cs="Arial"/>
                <w:color w:val="000000"/>
                <w:szCs w:val="20"/>
                <w:lang w:eastAsia="en-AU"/>
              </w:rPr>
            </w:pPr>
          </w:p>
        </w:tc>
        <w:tc>
          <w:tcPr>
            <w:tcW w:w="9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A0859" w14:textId="52DAC1D6" w:rsidR="00B5761E" w:rsidRPr="00F11DE0" w:rsidRDefault="00B5761E" w:rsidP="00AF303D">
            <w:pPr>
              <w:spacing w:before="120" w:after="120" w:line="264" w:lineRule="auto"/>
              <w:rPr>
                <w:rFonts w:ascii="Arial" w:hAnsi="Arial" w:cs="Arial"/>
                <w:color w:val="0A1633"/>
                <w:sz w:val="20"/>
                <w:szCs w:val="20"/>
                <w:shd w:val="clear" w:color="auto" w:fill="FFFFFF"/>
              </w:rPr>
            </w:pPr>
            <w:r w:rsidRPr="00F11DE0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Dr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.</w:t>
            </w:r>
            <w:r w:rsidRPr="00F11DE0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John Harris built the first commercial dairy in Sydney.</w:t>
            </w:r>
          </w:p>
        </w:tc>
      </w:tr>
      <w:tr w:rsidR="00B5761E" w:rsidRPr="00F11DE0" w14:paraId="1FA4F8E3" w14:textId="77777777" w:rsidTr="00B5761E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D3DFD" w14:textId="77777777" w:rsidR="00B5761E" w:rsidRPr="00F11DE0" w:rsidRDefault="00B5761E" w:rsidP="00B5761E">
            <w:pPr>
              <w:spacing w:line="264" w:lineRule="auto"/>
              <w:rPr>
                <w:rFonts w:cs="Arial"/>
                <w:color w:val="202124"/>
                <w:szCs w:val="20"/>
                <w:shd w:val="clear" w:color="auto" w:fill="FFFFFF"/>
              </w:rPr>
            </w:pPr>
          </w:p>
        </w:tc>
        <w:tc>
          <w:tcPr>
            <w:tcW w:w="9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D5FE7" w14:textId="362A048C" w:rsidR="00B5761E" w:rsidRPr="00F11DE0" w:rsidRDefault="00B5761E" w:rsidP="00B5761E">
            <w:pPr>
              <w:spacing w:before="120" w:after="120" w:line="264" w:lineRule="auto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F11DE0">
              <w:rPr>
                <w:rFonts w:ascii="Arial" w:hAnsi="Arial" w:cs="Arial"/>
                <w:color w:val="202124"/>
                <w:sz w:val="20"/>
                <w:szCs w:val="20"/>
                <w:shd w:val="clear" w:color="auto" w:fill="FFFFFF"/>
              </w:rPr>
              <w:t>Plant-basedmeat alternatives were introduced to the Australian market.</w:t>
            </w:r>
          </w:p>
        </w:tc>
      </w:tr>
      <w:tr w:rsidR="00B5761E" w:rsidRPr="00F11DE0" w14:paraId="175C51EE" w14:textId="77777777" w:rsidTr="00B5761E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6A20D" w14:textId="77777777" w:rsidR="00B5761E" w:rsidRPr="00F11DE0" w:rsidRDefault="00B5761E" w:rsidP="00B5761E">
            <w:pPr>
              <w:pStyle w:val="Default"/>
              <w:spacing w:before="120" w:after="120" w:line="264" w:lineRule="auto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9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ECD962" w14:textId="023FBF32" w:rsidR="00B5761E" w:rsidRPr="00F11DE0" w:rsidRDefault="00B5761E" w:rsidP="00B5761E">
            <w:pPr>
              <w:pStyle w:val="Default"/>
              <w:spacing w:before="120" w:after="120" w:line="264" w:lineRule="auto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F11DE0">
              <w:rPr>
                <w:rFonts w:ascii="Arial" w:hAnsi="Arial" w:cs="Arial"/>
                <w:color w:val="auto"/>
                <w:sz w:val="20"/>
                <w:szCs w:val="20"/>
              </w:rPr>
              <w:t>The first commercial rice crop was grown.</w:t>
            </w:r>
          </w:p>
        </w:tc>
      </w:tr>
    </w:tbl>
    <w:p w14:paraId="47B9543A" w14:textId="77777777" w:rsidR="00B5761E" w:rsidRDefault="00B5761E" w:rsidP="00B5761E"/>
    <w:sectPr w:rsidR="00B5761E" w:rsidSect="00EE555C">
      <w:headerReference w:type="default" r:id="rId8"/>
      <w:footerReference w:type="default" r:id="rId9"/>
      <w:pgSz w:w="11906" w:h="16838" w:code="9"/>
      <w:pgMar w:top="851" w:right="851" w:bottom="851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008A78" w14:textId="77777777" w:rsidR="00D67771" w:rsidRDefault="00D67771" w:rsidP="00D67771">
      <w:pPr>
        <w:spacing w:before="0" w:after="0" w:line="240" w:lineRule="auto"/>
      </w:pPr>
      <w:r>
        <w:separator/>
      </w:r>
    </w:p>
  </w:endnote>
  <w:endnote w:type="continuationSeparator" w:id="0">
    <w:p w14:paraId="66DEB960" w14:textId="77777777" w:rsidR="00D67771" w:rsidRDefault="00D67771" w:rsidP="00D6777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3E78C" w14:textId="46CCB57A" w:rsidR="00D67771" w:rsidRPr="002E233B" w:rsidRDefault="002E233B" w:rsidP="002E233B">
    <w:pPr>
      <w:pStyle w:val="Footer"/>
    </w:pPr>
    <w:r>
      <w:rPr>
        <w:rFonts w:cs="Arial"/>
      </w:rPr>
      <w:t>©</w:t>
    </w:r>
    <w:r>
      <w:t xml:space="preserve"> Food Ed Assist </w:t>
    </w:r>
    <w:hyperlink r:id="rId1" w:history="1">
      <w:r>
        <w:rPr>
          <w:rStyle w:val="Hyperlink"/>
        </w:rPr>
        <w:t>www.foodstudiesonline.com.au</w:t>
      </w:r>
    </w:hyperlink>
    <w:r>
      <w:t xml:space="preserve"> </w:t>
    </w:r>
    <w:r>
      <w:tab/>
      <w:t xml:space="preserve">                                                                                </w:t>
    </w:r>
    <w:r>
      <w:tab/>
      <w:t xml:space="preserve">      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91C6ED" w14:textId="77777777" w:rsidR="00D67771" w:rsidRDefault="00D67771" w:rsidP="00D67771">
      <w:pPr>
        <w:spacing w:before="0" w:after="0" w:line="240" w:lineRule="auto"/>
      </w:pPr>
      <w:r>
        <w:separator/>
      </w:r>
    </w:p>
  </w:footnote>
  <w:footnote w:type="continuationSeparator" w:id="0">
    <w:p w14:paraId="078EFD86" w14:textId="77777777" w:rsidR="00D67771" w:rsidRDefault="00D67771" w:rsidP="00D6777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CAC148" w14:textId="3DB6EA69" w:rsidR="00D67771" w:rsidRPr="00EB3667" w:rsidRDefault="00EB3667" w:rsidP="00EB3667">
    <w:pPr>
      <w:pStyle w:val="Header"/>
      <w:jc w:val="right"/>
      <w:rPr>
        <w:lang w:val="en-US"/>
      </w:rPr>
    </w:pPr>
    <w:r>
      <w:rPr>
        <w:lang w:val="en-US"/>
      </w:rPr>
      <w:t xml:space="preserve">Unit </w:t>
    </w:r>
    <w:r w:rsidR="00B5761E">
      <w:rPr>
        <w:lang w:val="en-US"/>
      </w:rPr>
      <w:t>1</w:t>
    </w:r>
    <w:r>
      <w:rPr>
        <w:lang w:val="en-US"/>
      </w:rPr>
      <w:t xml:space="preserve">- Outcome </w:t>
    </w:r>
    <w:r w:rsidR="00B5761E">
      <w:rPr>
        <w:lang w:val="en-US"/>
      </w:rPr>
      <w:t>2</w:t>
    </w:r>
    <w:r>
      <w:rPr>
        <w:lang w:val="en-US"/>
      </w:rPr>
      <w:t xml:space="preserve"> - Topic </w:t>
    </w:r>
    <w:r w:rsidR="00B5761E">
      <w:rPr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3047B"/>
    <w:multiLevelType w:val="hybridMultilevel"/>
    <w:tmpl w:val="289650B8"/>
    <w:lvl w:ilvl="0" w:tplc="FFFFFFFF">
      <w:start w:val="1"/>
      <w:numFmt w:val="decimal"/>
      <w:lvlText w:val="%1."/>
      <w:lvlJc w:val="left"/>
      <w:pPr>
        <w:ind w:left="-351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956E44"/>
    <w:multiLevelType w:val="hybridMultilevel"/>
    <w:tmpl w:val="0A140D52"/>
    <w:lvl w:ilvl="0" w:tplc="BE14ABA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32651C"/>
    <w:multiLevelType w:val="hybridMultilevel"/>
    <w:tmpl w:val="51825374"/>
    <w:lvl w:ilvl="0" w:tplc="0C090019">
      <w:start w:val="1"/>
      <w:numFmt w:val="lowerLetter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B846610"/>
    <w:multiLevelType w:val="hybridMultilevel"/>
    <w:tmpl w:val="33523EB8"/>
    <w:lvl w:ilvl="0" w:tplc="6F465EE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D6C0DF8"/>
    <w:multiLevelType w:val="hybridMultilevel"/>
    <w:tmpl w:val="32EAAD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381865"/>
    <w:multiLevelType w:val="hybridMultilevel"/>
    <w:tmpl w:val="2854724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1B57D20"/>
    <w:multiLevelType w:val="hybridMultilevel"/>
    <w:tmpl w:val="1A7204B0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3042A3"/>
    <w:multiLevelType w:val="hybridMultilevel"/>
    <w:tmpl w:val="4DAA026E"/>
    <w:lvl w:ilvl="0" w:tplc="D91C994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EB0F8A"/>
    <w:multiLevelType w:val="hybridMultilevel"/>
    <w:tmpl w:val="F0AE0DC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602E6B"/>
    <w:multiLevelType w:val="hybridMultilevel"/>
    <w:tmpl w:val="AC2495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F627DC"/>
    <w:multiLevelType w:val="hybridMultilevel"/>
    <w:tmpl w:val="AC24957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364859"/>
    <w:multiLevelType w:val="hybridMultilevel"/>
    <w:tmpl w:val="6D84E086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182D51"/>
    <w:multiLevelType w:val="hybridMultilevel"/>
    <w:tmpl w:val="EA986E3C"/>
    <w:lvl w:ilvl="0" w:tplc="AF26E3B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08B5A2F"/>
    <w:multiLevelType w:val="hybridMultilevel"/>
    <w:tmpl w:val="1952B27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E51FD2"/>
    <w:multiLevelType w:val="hybridMultilevel"/>
    <w:tmpl w:val="C57A734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1F2885"/>
    <w:multiLevelType w:val="hybridMultilevel"/>
    <w:tmpl w:val="F438A516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AB14F8"/>
    <w:multiLevelType w:val="multilevel"/>
    <w:tmpl w:val="4DA8B7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14C0E4D"/>
    <w:multiLevelType w:val="hybridMultilevel"/>
    <w:tmpl w:val="9E30171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013888"/>
    <w:multiLevelType w:val="hybridMultilevel"/>
    <w:tmpl w:val="E27E96A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177985"/>
    <w:multiLevelType w:val="hybridMultilevel"/>
    <w:tmpl w:val="7B443D72"/>
    <w:lvl w:ilvl="0" w:tplc="0C09000F">
      <w:start w:val="1"/>
      <w:numFmt w:val="decimal"/>
      <w:lvlText w:val="%1."/>
      <w:lvlJc w:val="left"/>
      <w:pPr>
        <w:ind w:left="-351" w:hanging="360"/>
      </w:pPr>
    </w:lvl>
    <w:lvl w:ilvl="1" w:tplc="0C090019">
      <w:start w:val="1"/>
      <w:numFmt w:val="lowerLetter"/>
      <w:lvlText w:val="%2."/>
      <w:lvlJc w:val="left"/>
      <w:pPr>
        <w:ind w:left="369" w:hanging="360"/>
      </w:pPr>
    </w:lvl>
    <w:lvl w:ilvl="2" w:tplc="0C09001B">
      <w:start w:val="1"/>
      <w:numFmt w:val="lowerRoman"/>
      <w:lvlText w:val="%3."/>
      <w:lvlJc w:val="right"/>
      <w:pPr>
        <w:ind w:left="1089" w:hanging="180"/>
      </w:pPr>
    </w:lvl>
    <w:lvl w:ilvl="3" w:tplc="0C09000F">
      <w:start w:val="1"/>
      <w:numFmt w:val="decimal"/>
      <w:lvlText w:val="%4."/>
      <w:lvlJc w:val="left"/>
      <w:pPr>
        <w:ind w:left="1809" w:hanging="360"/>
      </w:pPr>
    </w:lvl>
    <w:lvl w:ilvl="4" w:tplc="0C090019">
      <w:start w:val="1"/>
      <w:numFmt w:val="lowerLetter"/>
      <w:lvlText w:val="%5."/>
      <w:lvlJc w:val="left"/>
      <w:pPr>
        <w:ind w:left="2529" w:hanging="360"/>
      </w:pPr>
    </w:lvl>
    <w:lvl w:ilvl="5" w:tplc="0C09001B">
      <w:start w:val="1"/>
      <w:numFmt w:val="lowerRoman"/>
      <w:lvlText w:val="%6."/>
      <w:lvlJc w:val="right"/>
      <w:pPr>
        <w:ind w:left="3249" w:hanging="180"/>
      </w:pPr>
    </w:lvl>
    <w:lvl w:ilvl="6" w:tplc="0C09000F">
      <w:start w:val="1"/>
      <w:numFmt w:val="decimal"/>
      <w:lvlText w:val="%7."/>
      <w:lvlJc w:val="left"/>
      <w:pPr>
        <w:ind w:left="3969" w:hanging="360"/>
      </w:pPr>
    </w:lvl>
    <w:lvl w:ilvl="7" w:tplc="0C090019">
      <w:start w:val="1"/>
      <w:numFmt w:val="lowerLetter"/>
      <w:lvlText w:val="%8."/>
      <w:lvlJc w:val="left"/>
      <w:pPr>
        <w:ind w:left="4689" w:hanging="360"/>
      </w:pPr>
    </w:lvl>
    <w:lvl w:ilvl="8" w:tplc="0C09001B">
      <w:start w:val="1"/>
      <w:numFmt w:val="lowerRoman"/>
      <w:lvlText w:val="%9."/>
      <w:lvlJc w:val="right"/>
      <w:pPr>
        <w:ind w:left="5409" w:hanging="180"/>
      </w:pPr>
    </w:lvl>
  </w:abstractNum>
  <w:abstractNum w:abstractNumId="20" w15:restartNumberingAfterBreak="0">
    <w:nsid w:val="56524729"/>
    <w:multiLevelType w:val="hybridMultilevel"/>
    <w:tmpl w:val="DA3605CC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343543"/>
    <w:multiLevelType w:val="hybridMultilevel"/>
    <w:tmpl w:val="289650B8"/>
    <w:lvl w:ilvl="0" w:tplc="FFFFFFFF">
      <w:start w:val="1"/>
      <w:numFmt w:val="decimal"/>
      <w:lvlText w:val="%1."/>
      <w:lvlJc w:val="left"/>
      <w:pPr>
        <w:ind w:left="-351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3D4425"/>
    <w:multiLevelType w:val="hybridMultilevel"/>
    <w:tmpl w:val="16B4516E"/>
    <w:lvl w:ilvl="0" w:tplc="BE14AB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7E353F"/>
    <w:multiLevelType w:val="hybridMultilevel"/>
    <w:tmpl w:val="C10A20F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BB2CD6"/>
    <w:multiLevelType w:val="hybridMultilevel"/>
    <w:tmpl w:val="EB605CEE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88A49E2"/>
    <w:multiLevelType w:val="hybridMultilevel"/>
    <w:tmpl w:val="2A4E626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2373B2"/>
    <w:multiLevelType w:val="hybridMultilevel"/>
    <w:tmpl w:val="908EF94A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F862B05"/>
    <w:multiLevelType w:val="hybridMultilevel"/>
    <w:tmpl w:val="2304C0C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9F2E00"/>
    <w:multiLevelType w:val="hybridMultilevel"/>
    <w:tmpl w:val="DBAE404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164A80"/>
    <w:multiLevelType w:val="hybridMultilevel"/>
    <w:tmpl w:val="9E3017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6B1482"/>
    <w:multiLevelType w:val="hybridMultilevel"/>
    <w:tmpl w:val="D85E18EC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7774A8"/>
    <w:multiLevelType w:val="hybridMultilevel"/>
    <w:tmpl w:val="450C48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1A174A"/>
    <w:multiLevelType w:val="hybridMultilevel"/>
    <w:tmpl w:val="319E02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682487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92726003">
    <w:abstractNumId w:val="0"/>
  </w:num>
  <w:num w:numId="3" w16cid:durableId="951018190">
    <w:abstractNumId w:val="21"/>
  </w:num>
  <w:num w:numId="4" w16cid:durableId="182662530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8620026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7827124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3684691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8554490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5573598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97679253">
    <w:abstractNumId w:val="27"/>
  </w:num>
  <w:num w:numId="11" w16cid:durableId="850754213">
    <w:abstractNumId w:val="23"/>
  </w:num>
  <w:num w:numId="12" w16cid:durableId="1684938919">
    <w:abstractNumId w:val="28"/>
  </w:num>
  <w:num w:numId="13" w16cid:durableId="363362585">
    <w:abstractNumId w:val="14"/>
  </w:num>
  <w:num w:numId="14" w16cid:durableId="1488129460">
    <w:abstractNumId w:val="13"/>
  </w:num>
  <w:num w:numId="15" w16cid:durableId="712727246">
    <w:abstractNumId w:val="3"/>
  </w:num>
  <w:num w:numId="16" w16cid:durableId="915821300">
    <w:abstractNumId w:val="32"/>
  </w:num>
  <w:num w:numId="17" w16cid:durableId="18359592">
    <w:abstractNumId w:val="12"/>
  </w:num>
  <w:num w:numId="18" w16cid:durableId="609432352">
    <w:abstractNumId w:val="16"/>
  </w:num>
  <w:num w:numId="19" w16cid:durableId="1971323140">
    <w:abstractNumId w:val="18"/>
  </w:num>
  <w:num w:numId="20" w16cid:durableId="194581773">
    <w:abstractNumId w:val="24"/>
  </w:num>
  <w:num w:numId="21" w16cid:durableId="98305303">
    <w:abstractNumId w:val="26"/>
  </w:num>
  <w:num w:numId="22" w16cid:durableId="1717778691">
    <w:abstractNumId w:val="2"/>
  </w:num>
  <w:num w:numId="23" w16cid:durableId="793404307">
    <w:abstractNumId w:val="1"/>
  </w:num>
  <w:num w:numId="24" w16cid:durableId="977951773">
    <w:abstractNumId w:val="22"/>
  </w:num>
  <w:num w:numId="25" w16cid:durableId="1754275057">
    <w:abstractNumId w:val="17"/>
  </w:num>
  <w:num w:numId="26" w16cid:durableId="1213074765">
    <w:abstractNumId w:val="10"/>
  </w:num>
  <w:num w:numId="27" w16cid:durableId="688072112">
    <w:abstractNumId w:val="29"/>
  </w:num>
  <w:num w:numId="28" w16cid:durableId="98768559">
    <w:abstractNumId w:val="9"/>
  </w:num>
  <w:num w:numId="29" w16cid:durableId="527451875">
    <w:abstractNumId w:val="25"/>
  </w:num>
  <w:num w:numId="30" w16cid:durableId="1612972183">
    <w:abstractNumId w:val="7"/>
  </w:num>
  <w:num w:numId="31" w16cid:durableId="432215448">
    <w:abstractNumId w:val="31"/>
  </w:num>
  <w:num w:numId="32" w16cid:durableId="204800636">
    <w:abstractNumId w:val="5"/>
  </w:num>
  <w:num w:numId="33" w16cid:durableId="140942504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KxMLAwMzIyMjZU0lEKTi0uzszPAykwMqgFAMmQM+gtAAAA"/>
  </w:docVars>
  <w:rsids>
    <w:rsidRoot w:val="00FE2D2D"/>
    <w:rsid w:val="00016878"/>
    <w:rsid w:val="000C757C"/>
    <w:rsid w:val="000D1933"/>
    <w:rsid w:val="000E7CAC"/>
    <w:rsid w:val="0012461F"/>
    <w:rsid w:val="00126EED"/>
    <w:rsid w:val="00144DAD"/>
    <w:rsid w:val="001526B2"/>
    <w:rsid w:val="00155C4C"/>
    <w:rsid w:val="00175D99"/>
    <w:rsid w:val="001A0C83"/>
    <w:rsid w:val="001B772F"/>
    <w:rsid w:val="00202900"/>
    <w:rsid w:val="00220923"/>
    <w:rsid w:val="00254521"/>
    <w:rsid w:val="002877E9"/>
    <w:rsid w:val="002A6FD7"/>
    <w:rsid w:val="002B56A3"/>
    <w:rsid w:val="002C1D66"/>
    <w:rsid w:val="002C4E5F"/>
    <w:rsid w:val="002D22AF"/>
    <w:rsid w:val="002D717F"/>
    <w:rsid w:val="002E233B"/>
    <w:rsid w:val="00316B19"/>
    <w:rsid w:val="00317711"/>
    <w:rsid w:val="00332339"/>
    <w:rsid w:val="00374A0F"/>
    <w:rsid w:val="00385768"/>
    <w:rsid w:val="003962A8"/>
    <w:rsid w:val="003D4A84"/>
    <w:rsid w:val="003D5C98"/>
    <w:rsid w:val="003E1053"/>
    <w:rsid w:val="003E2E96"/>
    <w:rsid w:val="00403A96"/>
    <w:rsid w:val="00445F72"/>
    <w:rsid w:val="004907E5"/>
    <w:rsid w:val="004945BA"/>
    <w:rsid w:val="004F20EC"/>
    <w:rsid w:val="004F57FD"/>
    <w:rsid w:val="00517EC0"/>
    <w:rsid w:val="005242E8"/>
    <w:rsid w:val="00555305"/>
    <w:rsid w:val="00576CF3"/>
    <w:rsid w:val="005A2FF3"/>
    <w:rsid w:val="005A7649"/>
    <w:rsid w:val="005A76A0"/>
    <w:rsid w:val="005F4710"/>
    <w:rsid w:val="006258A5"/>
    <w:rsid w:val="00664466"/>
    <w:rsid w:val="006813AE"/>
    <w:rsid w:val="00694520"/>
    <w:rsid w:val="006A1302"/>
    <w:rsid w:val="006A4A75"/>
    <w:rsid w:val="006B4700"/>
    <w:rsid w:val="006C250A"/>
    <w:rsid w:val="006D0510"/>
    <w:rsid w:val="00722262"/>
    <w:rsid w:val="00753BDE"/>
    <w:rsid w:val="007610BC"/>
    <w:rsid w:val="00766FF5"/>
    <w:rsid w:val="00776072"/>
    <w:rsid w:val="00795953"/>
    <w:rsid w:val="007B0C6A"/>
    <w:rsid w:val="007C56D0"/>
    <w:rsid w:val="007E0FAD"/>
    <w:rsid w:val="0081608F"/>
    <w:rsid w:val="0082482A"/>
    <w:rsid w:val="0083417A"/>
    <w:rsid w:val="008420AF"/>
    <w:rsid w:val="008658F8"/>
    <w:rsid w:val="00875365"/>
    <w:rsid w:val="0088313C"/>
    <w:rsid w:val="008B77DB"/>
    <w:rsid w:val="008C5799"/>
    <w:rsid w:val="008E207F"/>
    <w:rsid w:val="008F3060"/>
    <w:rsid w:val="00910C07"/>
    <w:rsid w:val="00927B56"/>
    <w:rsid w:val="009C52EF"/>
    <w:rsid w:val="009D7194"/>
    <w:rsid w:val="009E68C5"/>
    <w:rsid w:val="009F1CF1"/>
    <w:rsid w:val="00A0098A"/>
    <w:rsid w:val="00A060AE"/>
    <w:rsid w:val="00A12935"/>
    <w:rsid w:val="00A2477A"/>
    <w:rsid w:val="00A82C3B"/>
    <w:rsid w:val="00AA4677"/>
    <w:rsid w:val="00AE2876"/>
    <w:rsid w:val="00B05CC3"/>
    <w:rsid w:val="00B35EA6"/>
    <w:rsid w:val="00B5364D"/>
    <w:rsid w:val="00B571FC"/>
    <w:rsid w:val="00B5761E"/>
    <w:rsid w:val="00B6302F"/>
    <w:rsid w:val="00B64DD6"/>
    <w:rsid w:val="00B67DA3"/>
    <w:rsid w:val="00BC2D22"/>
    <w:rsid w:val="00BE2F4C"/>
    <w:rsid w:val="00BF5AD6"/>
    <w:rsid w:val="00C04BB2"/>
    <w:rsid w:val="00C57ACC"/>
    <w:rsid w:val="00C906AD"/>
    <w:rsid w:val="00CA2E80"/>
    <w:rsid w:val="00CE1915"/>
    <w:rsid w:val="00CE5F6D"/>
    <w:rsid w:val="00CE7694"/>
    <w:rsid w:val="00D10390"/>
    <w:rsid w:val="00D27643"/>
    <w:rsid w:val="00D51DAA"/>
    <w:rsid w:val="00D67771"/>
    <w:rsid w:val="00D83EDA"/>
    <w:rsid w:val="00D954DF"/>
    <w:rsid w:val="00D959EA"/>
    <w:rsid w:val="00DE50E2"/>
    <w:rsid w:val="00E04395"/>
    <w:rsid w:val="00E27401"/>
    <w:rsid w:val="00E303C2"/>
    <w:rsid w:val="00E33C49"/>
    <w:rsid w:val="00E42DCA"/>
    <w:rsid w:val="00EA093F"/>
    <w:rsid w:val="00EB3667"/>
    <w:rsid w:val="00ED2331"/>
    <w:rsid w:val="00EE09BB"/>
    <w:rsid w:val="00EE555C"/>
    <w:rsid w:val="00F17A98"/>
    <w:rsid w:val="00F60EE0"/>
    <w:rsid w:val="00F91DF6"/>
    <w:rsid w:val="00F97AFA"/>
    <w:rsid w:val="00FB05A9"/>
    <w:rsid w:val="00FC7F07"/>
    <w:rsid w:val="00FE2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703C8F1B"/>
  <w15:chartTrackingRefBased/>
  <w15:docId w15:val="{5A528C27-C399-4FA4-8C84-B98BC4694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72F"/>
  </w:style>
  <w:style w:type="paragraph" w:styleId="Heading1">
    <w:name w:val="heading 1"/>
    <w:basedOn w:val="Normal"/>
    <w:next w:val="Normal"/>
    <w:link w:val="Heading1Char"/>
    <w:uiPriority w:val="9"/>
    <w:qFormat/>
    <w:rsid w:val="008E207F"/>
    <w:pPr>
      <w:keepNext/>
      <w:keepLines/>
      <w:spacing w:before="240" w:after="0"/>
      <w:outlineLvl w:val="0"/>
    </w:pPr>
    <w:rPr>
      <w:rFonts w:eastAsiaTheme="majorEastAsia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E207F"/>
    <w:pPr>
      <w:keepNext/>
      <w:keepLines/>
      <w:spacing w:before="240"/>
      <w:outlineLvl w:val="1"/>
    </w:pPr>
    <w:rPr>
      <w:rFonts w:eastAsiaTheme="majorEastAsia" w:cstheme="majorBidi"/>
      <w:b/>
      <w:color w:val="C00000"/>
      <w:sz w:val="24"/>
      <w:szCs w:val="20"/>
      <w:lang w:val="en-I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57ACC"/>
    <w:pPr>
      <w:keepNext/>
      <w:keepLines/>
      <w:outlineLvl w:val="2"/>
    </w:pPr>
    <w:rPr>
      <w:rFonts w:eastAsiaTheme="majorEastAsia" w:cstheme="majorBidi"/>
      <w:b/>
      <w:bCs/>
      <w:color w:val="C00000"/>
      <w:sz w:val="18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77E9"/>
    <w:pPr>
      <w:keepNext/>
      <w:keepLines/>
      <w:spacing w:before="40" w:after="0"/>
      <w:outlineLvl w:val="3"/>
    </w:pPr>
    <w:rPr>
      <w:rFonts w:eastAsiaTheme="majorEastAsia" w:cstheme="majorBidi"/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57ACC"/>
    <w:rPr>
      <w:rFonts w:eastAsiaTheme="majorEastAsia" w:cstheme="majorBidi"/>
      <w:b/>
      <w:bCs/>
      <w:color w:val="C00000"/>
      <w:sz w:val="1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E207F"/>
    <w:rPr>
      <w:rFonts w:eastAsiaTheme="majorEastAsia" w:cstheme="majorBidi"/>
      <w:b/>
      <w:color w:val="C00000"/>
      <w:sz w:val="24"/>
      <w:szCs w:val="20"/>
      <w:lang w:val="en-IN"/>
    </w:rPr>
  </w:style>
  <w:style w:type="table" w:styleId="TableGrid">
    <w:name w:val="Table Grid"/>
    <w:basedOn w:val="TableNormal"/>
    <w:uiPriority w:val="39"/>
    <w:rsid w:val="00FE2D2D"/>
    <w:pPr>
      <w:spacing w:before="0" w:after="0" w:line="240" w:lineRule="auto"/>
    </w:pPr>
    <w:rPr>
      <w:rFonts w:asciiTheme="minorHAnsi" w:eastAsiaTheme="minorEastAsia" w:hAnsiTheme="minorHAnsi"/>
      <w:kern w:val="22"/>
      <w:sz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E2D2D"/>
    <w:rPr>
      <w:b/>
      <w:bCs/>
    </w:rPr>
  </w:style>
  <w:style w:type="character" w:styleId="Hyperlink">
    <w:name w:val="Hyperlink"/>
    <w:basedOn w:val="DefaultParagraphFont"/>
    <w:uiPriority w:val="99"/>
    <w:unhideWhenUsed/>
    <w:rsid w:val="00FE2D2D"/>
    <w:rPr>
      <w:color w:val="0070C0"/>
      <w:u w:val="single"/>
    </w:rPr>
  </w:style>
  <w:style w:type="character" w:styleId="Emphasis">
    <w:name w:val="Emphasis"/>
    <w:basedOn w:val="DefaultParagraphFont"/>
    <w:uiPriority w:val="20"/>
    <w:qFormat/>
    <w:rsid w:val="00FE2D2D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766F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E207F"/>
    <w:rPr>
      <w:rFonts w:eastAsiaTheme="majorEastAsia" w:cstheme="majorBidi"/>
      <w:b/>
      <w:color w:val="C00000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877E9"/>
    <w:rPr>
      <w:rFonts w:eastAsiaTheme="majorEastAsia" w:cstheme="majorBidi"/>
      <w:b/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94520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5F72"/>
    <w:pPr>
      <w:spacing w:line="240" w:lineRule="auto"/>
    </w:pPr>
    <w:rPr>
      <w:szCs w:val="20"/>
      <w:lang w:val="en-I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5F72"/>
    <w:rPr>
      <w:szCs w:val="20"/>
      <w:lang w:val="en-IN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45F72"/>
    <w:pPr>
      <w:spacing w:after="200" w:line="240" w:lineRule="auto"/>
    </w:pPr>
    <w:rPr>
      <w:i/>
      <w:iCs/>
      <w:color w:val="44546A" w:themeColor="text2"/>
      <w:szCs w:val="18"/>
      <w:lang w:val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445F72"/>
    <w:rPr>
      <w:sz w:val="16"/>
      <w:szCs w:val="16"/>
    </w:rPr>
  </w:style>
  <w:style w:type="character" w:styleId="SubtleEmphasis">
    <w:name w:val="Subtle Emphasis"/>
    <w:basedOn w:val="DefaultParagraphFont"/>
    <w:uiPriority w:val="19"/>
    <w:qFormat/>
    <w:rsid w:val="00C57ACC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D67771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7771"/>
  </w:style>
  <w:style w:type="paragraph" w:styleId="Footer">
    <w:name w:val="footer"/>
    <w:basedOn w:val="Normal"/>
    <w:link w:val="FooterChar"/>
    <w:uiPriority w:val="99"/>
    <w:unhideWhenUsed/>
    <w:rsid w:val="00D67771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7771"/>
  </w:style>
  <w:style w:type="paragraph" w:customStyle="1" w:styleId="Default">
    <w:name w:val="Default"/>
    <w:rsid w:val="00517EC0"/>
    <w:pPr>
      <w:autoSpaceDE w:val="0"/>
      <w:autoSpaceDN w:val="0"/>
      <w:adjustRightInd w:val="0"/>
      <w:spacing w:before="0"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593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nma.gov.au/defining-moments/resources/murray-river-irrigation-begin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odstudiesonline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330</Words>
  <Characters>1605</Characters>
  <Application>Microsoft Office Word</Application>
  <DocSecurity>0</DocSecurity>
  <Lines>30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micah mittra</cp:lastModifiedBy>
  <cp:revision>7</cp:revision>
  <dcterms:created xsi:type="dcterms:W3CDTF">2022-10-20T21:54:00Z</dcterms:created>
  <dcterms:modified xsi:type="dcterms:W3CDTF">2022-10-31T06:44:00Z</dcterms:modified>
</cp:coreProperties>
</file>